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3822696"/>
    <w:bookmarkStart w:id="1" w:name="_MON_1668250259"/>
    <w:bookmarkEnd w:id="1"/>
    <w:p w14:paraId="31AD29E1" w14:textId="5BA7F4CB" w:rsidR="00BD477C" w:rsidRDefault="009F6B9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CD7B79">
        <w:rPr>
          <w:rFonts w:ascii="Times" w:hAnsi="Times"/>
          <w:noProof/>
          <w:sz w:val="24"/>
          <w:szCs w:val="24"/>
        </w:rPr>
        <w:object w:dxaOrig="9360" w:dyaOrig="12743" w14:anchorId="3FB107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8pt;height:637.5pt" o:ole="">
            <v:imagedata r:id="rId8" o:title=""/>
          </v:shape>
          <o:OLEObject Type="Embed" ProgID="Word.Document.12" ShapeID="_x0000_i1025" DrawAspect="Content" ObjectID="_1671962072" r:id="rId9">
            <o:FieldCodes>\s</o:FieldCodes>
          </o:OLEObject>
        </w:object>
      </w:r>
      <w:bookmarkEnd w:id="0"/>
    </w:p>
    <w:p w14:paraId="5499F441" w14:textId="77777777" w:rsidR="00BD477C" w:rsidRDefault="00BD477C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3B2346C" w14:textId="5B2C7BE5" w:rsidR="00155609" w:rsidRPr="0059419A" w:rsidRDefault="00155609" w:rsidP="00926369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(prior date)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Vice President: Carolyn Greene</w:t>
      </w:r>
    </w:p>
    <w:p w14:paraId="0E804960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ecretary: Jessi Drummond</w:t>
      </w:r>
    </w:p>
    <w:p w14:paraId="6A8BAB75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Treasurer: Andrew Blatter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Faculty Senate Liaison: Dr. James MacDonald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77777777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lliance (BFSA) Liaison: Dakendo Michel</w:t>
      </w:r>
    </w:p>
    <w:p w14:paraId="4D7EEC4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28879CB9" w14:textId="4CEEBA8B" w:rsidR="000C7A85" w:rsidRP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3055702B" w14:textId="2A199D1B" w:rsidR="001349DD" w:rsidRPr="001349DD" w:rsidRDefault="001349DD" w:rsidP="009F6B96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 w:rsidRPr="001349DD">
        <w:rPr>
          <w:rFonts w:ascii="Times" w:hAnsi="Times"/>
          <w:b/>
          <w:bCs/>
          <w:sz w:val="24"/>
          <w:szCs w:val="24"/>
        </w:rPr>
        <w:t>Open Seat</w:t>
      </w:r>
    </w:p>
    <w:p w14:paraId="06D24E92" w14:textId="09F2528C" w:rsidR="00AC72CE" w:rsidRPr="009F6B96" w:rsidRDefault="00AC72CE" w:rsidP="009F6B9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AC72CE">
        <w:rPr>
          <w:rFonts w:ascii="Times" w:hAnsi="Times"/>
          <w:b/>
          <w:bCs/>
          <w:sz w:val="24"/>
          <w:szCs w:val="24"/>
        </w:rPr>
        <w:t>Guest Speaker</w:t>
      </w:r>
      <w:r w:rsidR="000C7A85">
        <w:rPr>
          <w:rFonts w:ascii="Times" w:hAnsi="Times"/>
          <w:b/>
          <w:bCs/>
          <w:sz w:val="24"/>
          <w:szCs w:val="24"/>
        </w:rPr>
        <w:t xml:space="preserve">- </w:t>
      </w:r>
      <w:r w:rsidR="009F6B96">
        <w:rPr>
          <w:rFonts w:ascii="Times" w:hAnsi="Times"/>
          <w:b/>
          <w:bCs/>
          <w:sz w:val="24"/>
          <w:szCs w:val="24"/>
        </w:rPr>
        <w:t xml:space="preserve">Monique McKay </w:t>
      </w:r>
      <w:r w:rsidR="001349DD">
        <w:rPr>
          <w:rFonts w:ascii="Times" w:hAnsi="Times"/>
          <w:b/>
          <w:bCs/>
          <w:sz w:val="24"/>
          <w:szCs w:val="24"/>
        </w:rPr>
        <w:t>&amp; Charlotte Bingham</w:t>
      </w:r>
    </w:p>
    <w:p w14:paraId="46F5D13B" w14:textId="44ED6C85" w:rsidR="009F6B96" w:rsidRDefault="009F6B96" w:rsidP="009F6B96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Continuous Improvement Plan</w:t>
      </w:r>
    </w:p>
    <w:p w14:paraId="67236092" w14:textId="10EDD463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Increasing Visibility Taskforce; Represented by </w:t>
      </w:r>
      <w:r w:rsidR="00466FEF" w:rsidRPr="0059419A">
        <w:rPr>
          <w:rFonts w:ascii="Times" w:hAnsi="Times"/>
          <w:b/>
          <w:bCs/>
          <w:sz w:val="24"/>
          <w:szCs w:val="24"/>
        </w:rPr>
        <w:t>(</w:t>
      </w:r>
      <w:r w:rsidRPr="0059419A">
        <w:rPr>
          <w:rFonts w:ascii="Times" w:hAnsi="Times"/>
          <w:b/>
          <w:bCs/>
          <w:sz w:val="24"/>
          <w:szCs w:val="24"/>
        </w:rPr>
        <w:t>Carolyn Greene)</w:t>
      </w:r>
    </w:p>
    <w:p w14:paraId="533CA37E" w14:textId="0E4169FD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D&amp;I Taskforce; Represented by (Jessi Drummond)</w:t>
      </w:r>
    </w:p>
    <w:p w14:paraId="5A15817E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</w:p>
    <w:p w14:paraId="061593BF" w14:textId="4157A52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s; Represented by (Tracie Beck)</w:t>
      </w:r>
    </w:p>
    <w:p w14:paraId="5A6865CD" w14:textId="6FA60126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 reports</w:t>
      </w:r>
    </w:p>
    <w:p w14:paraId="33A662F7" w14:textId="5E3C8CE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; Represented by (Jaclyn Chastain &amp; Georgia Willis)</w:t>
      </w:r>
    </w:p>
    <w:p w14:paraId="63811F6D" w14:textId="77777777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Policies; Represented by (Miki </w:t>
      </w:r>
      <w:proofErr w:type="spellStart"/>
      <w:r w:rsidRPr="009F6B96">
        <w:rPr>
          <w:rFonts w:ascii="Times" w:hAnsi="Times"/>
          <w:bCs/>
          <w:sz w:val="24"/>
          <w:szCs w:val="24"/>
        </w:rPr>
        <w:t>Domja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  <w:bookmarkStart w:id="2" w:name="_GoBack"/>
      <w:bookmarkEnd w:id="2"/>
    </w:p>
    <w:p w14:paraId="6B9F8D7C" w14:textId="4115276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AC Professional Development Program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338483C2" w14:textId="5B0B085B" w:rsidR="00967383" w:rsidRPr="00967383" w:rsidRDefault="00967383" w:rsidP="00967383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967383">
        <w:rPr>
          <w:rFonts w:ascii="Times" w:hAnsi="Times"/>
          <w:bCs/>
          <w:sz w:val="24"/>
          <w:szCs w:val="24"/>
        </w:rPr>
        <w:t>Meeting Tuesday 1/19 for the second round of PDP applications. To this date this year we’ve received 7 applications totaling $6,000. We’ve awarded $1,400 so far from our $2,500 budget. Only one application in for the second round for a $150 request.</w:t>
      </w:r>
    </w:p>
    <w:p w14:paraId="57075932" w14:textId="77777777" w:rsidR="00967383" w:rsidRDefault="00967383" w:rsidP="00967383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967383">
        <w:rPr>
          <w:rFonts w:ascii="Times" w:hAnsi="Times"/>
          <w:bCs/>
          <w:sz w:val="24"/>
          <w:szCs w:val="24"/>
        </w:rPr>
        <w:t>We’ve also officially organized some internal FGCU Professional Development virtual workshops.</w:t>
      </w:r>
    </w:p>
    <w:p w14:paraId="6120D45D" w14:textId="75951A83" w:rsidR="00967383" w:rsidRPr="00967383" w:rsidRDefault="00967383" w:rsidP="00967383">
      <w:pPr>
        <w:pStyle w:val="ListParagraph"/>
        <w:numPr>
          <w:ilvl w:val="3"/>
          <w:numId w:val="1"/>
        </w:numPr>
        <w:rPr>
          <w:rFonts w:ascii="Times" w:hAnsi="Times"/>
          <w:bCs/>
          <w:sz w:val="24"/>
          <w:szCs w:val="24"/>
        </w:rPr>
      </w:pPr>
      <w:r w:rsidRPr="00967383">
        <w:rPr>
          <w:rFonts w:ascii="Times" w:hAnsi="Times"/>
          <w:bCs/>
          <w:sz w:val="24"/>
          <w:szCs w:val="24"/>
        </w:rPr>
        <w:t>January 25th – Conan Griffin “Effective Emails”</w:t>
      </w:r>
    </w:p>
    <w:p w14:paraId="1C759CF8" w14:textId="11FA2461" w:rsidR="00967383" w:rsidRPr="00967383" w:rsidRDefault="00967383" w:rsidP="00967383">
      <w:pPr>
        <w:pStyle w:val="ListParagraph"/>
        <w:numPr>
          <w:ilvl w:val="3"/>
          <w:numId w:val="1"/>
        </w:numPr>
        <w:rPr>
          <w:rFonts w:ascii="Times" w:hAnsi="Times"/>
          <w:bCs/>
          <w:sz w:val="24"/>
          <w:szCs w:val="24"/>
        </w:rPr>
      </w:pPr>
      <w:r w:rsidRPr="00967383">
        <w:rPr>
          <w:rFonts w:ascii="Times" w:hAnsi="Times"/>
          <w:bCs/>
          <w:sz w:val="24"/>
          <w:szCs w:val="24"/>
        </w:rPr>
        <w:t>February 11th – Russ Sabella “Tech tips, tricks, and shortcuts for increasing productivity and enjoyment”</w:t>
      </w:r>
    </w:p>
    <w:p w14:paraId="7301BE2D" w14:textId="528D7240" w:rsidR="00967383" w:rsidRPr="00446703" w:rsidRDefault="00967383" w:rsidP="00446703">
      <w:pPr>
        <w:pStyle w:val="ListParagraph"/>
        <w:numPr>
          <w:ilvl w:val="3"/>
          <w:numId w:val="1"/>
        </w:numPr>
        <w:rPr>
          <w:rFonts w:ascii="Times" w:hAnsi="Times"/>
          <w:bCs/>
          <w:sz w:val="24"/>
          <w:szCs w:val="24"/>
        </w:rPr>
      </w:pPr>
      <w:r w:rsidRPr="00967383">
        <w:rPr>
          <w:rFonts w:ascii="Times" w:hAnsi="Times"/>
          <w:bCs/>
          <w:sz w:val="24"/>
          <w:szCs w:val="24"/>
        </w:rPr>
        <w:t>TBD – FGCU Writing Lab “Resources for Staff</w:t>
      </w:r>
      <w:r w:rsidR="00446703">
        <w:rPr>
          <w:rFonts w:ascii="Times" w:hAnsi="Times"/>
          <w:bCs/>
          <w:sz w:val="24"/>
          <w:szCs w:val="24"/>
        </w:rPr>
        <w:t>”</w:t>
      </w:r>
    </w:p>
    <w:p w14:paraId="63956AD0" w14:textId="24E9ABFA" w:rsidR="00967383" w:rsidRDefault="00967383" w:rsidP="00967383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967383">
        <w:rPr>
          <w:rFonts w:ascii="Times" w:hAnsi="Times"/>
          <w:bCs/>
          <w:sz w:val="24"/>
          <w:szCs w:val="24"/>
        </w:rPr>
        <w:t>A flyer and a form to submit your interest for presenting will be available via SAC email and distributed in the Weekly AA newsletter.</w:t>
      </w:r>
    </w:p>
    <w:p w14:paraId="5538B6D1" w14:textId="77777777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Special Events; Represented by (Amy Craig)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06740451" w14:textId="3591F2C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ADA Advisory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3B1CBAF4" w14:textId="720E452E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 report</w:t>
      </w:r>
    </w:p>
    <w:p w14:paraId="2BD63CD1" w14:textId="433AAC27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Campus Communicators; Represented by (Mary Larkin)</w:t>
      </w:r>
    </w:p>
    <w:p w14:paraId="54E7E9E7" w14:textId="506B305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; Represented by (Charlotte Bingham)</w:t>
      </w:r>
    </w:p>
    <w:p w14:paraId="600523CC" w14:textId="41A3002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; Represented by (Carolyn Greene)</w:t>
      </w:r>
    </w:p>
    <w:p w14:paraId="254AC957" w14:textId="5F2B9D88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No report </w:t>
      </w:r>
    </w:p>
    <w:p w14:paraId="519B57C9" w14:textId="789B424F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Institutional Affairs; Represented by (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Denike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774BC12A" w14:textId="0048ED92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No report </w:t>
      </w:r>
    </w:p>
    <w:p w14:paraId="36A9CE73" w14:textId="33ACE5A8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Parking Advisory; Represented by (Myles </w:t>
      </w:r>
      <w:proofErr w:type="spellStart"/>
      <w:r w:rsidRPr="009F6B96">
        <w:rPr>
          <w:rFonts w:ascii="Times" w:hAnsi="Times"/>
          <w:bCs/>
          <w:sz w:val="24"/>
          <w:szCs w:val="24"/>
        </w:rPr>
        <w:t>Kittleso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0AF33780" w14:textId="27476285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No report </w:t>
      </w:r>
    </w:p>
    <w:p w14:paraId="2B61EBC5" w14:textId="0417DDE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ustainability and Resiliency Council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22A88F28" w14:textId="019E7343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 report</w:t>
      </w:r>
    </w:p>
    <w:p w14:paraId="086F7377" w14:textId="73189388" w:rsidR="009C31CE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1B93ADCD" w14:textId="4023D423" w:rsidR="009C31CE" w:rsidRPr="009F6B96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ACE </w:t>
      </w:r>
      <w:proofErr w:type="spellStart"/>
      <w:r w:rsidRPr="009F6B96">
        <w:rPr>
          <w:rFonts w:ascii="Times" w:hAnsi="Times"/>
          <w:bCs/>
          <w:sz w:val="24"/>
          <w:szCs w:val="24"/>
        </w:rPr>
        <w:t>iLab</w:t>
      </w:r>
      <w:proofErr w:type="spellEnd"/>
      <w:r w:rsidRPr="009F6B96">
        <w:rPr>
          <w:rFonts w:ascii="Times" w:hAnsi="Times"/>
          <w:bCs/>
          <w:sz w:val="24"/>
          <w:szCs w:val="24"/>
        </w:rPr>
        <w:t>; Represented by (Andi Clemons)</w:t>
      </w:r>
    </w:p>
    <w:p w14:paraId="20AE2E77" w14:textId="791E6713" w:rsidR="009C31CE" w:rsidRPr="009F6B96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Rebalancing Resources; Represented by (</w:t>
      </w:r>
      <w:r w:rsidR="007512CF" w:rsidRPr="009F6B96">
        <w:rPr>
          <w:rFonts w:ascii="Times" w:hAnsi="Times"/>
          <w:bCs/>
          <w:sz w:val="24"/>
          <w:szCs w:val="24"/>
        </w:rPr>
        <w:t>Andrew Blatter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3E043B3" w14:textId="36B88F02" w:rsidR="009C31CE" w:rsidRPr="001349DD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GCU Values and Actions; Represented by (Charlotte Bingham)</w:t>
      </w:r>
    </w:p>
    <w:p w14:paraId="61530602" w14:textId="1A48C777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No report</w:t>
      </w:r>
    </w:p>
    <w:p w14:paraId="088E1CF2" w14:textId="46039C97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; Represented by (Charlotte Bingham)</w:t>
      </w:r>
    </w:p>
    <w:p w14:paraId="6E1905B5" w14:textId="7518E07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; Represented by (Lauren Strunk)</w:t>
      </w:r>
    </w:p>
    <w:p w14:paraId="56674270" w14:textId="16A45A53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 report</w:t>
      </w:r>
    </w:p>
    <w:p w14:paraId="689F36AA" w14:textId="3A29E2D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; Represented by (Georgia Willis)</w:t>
      </w:r>
    </w:p>
    <w:p w14:paraId="73EF3C65" w14:textId="29AE78D0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 report</w:t>
      </w:r>
    </w:p>
    <w:p w14:paraId="71B69F59" w14:textId="08CEAA9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ick Leave Pool; Represented by (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Denike</w:t>
      </w:r>
      <w:proofErr w:type="spellEnd"/>
      <w:r w:rsidRPr="009F6B96">
        <w:rPr>
          <w:rFonts w:ascii="Times" w:hAnsi="Times"/>
          <w:bCs/>
          <w:sz w:val="24"/>
          <w:szCs w:val="24"/>
        </w:rPr>
        <w:t xml:space="preserve">, 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Fulwider</w:t>
      </w:r>
      <w:proofErr w:type="spellEnd"/>
      <w:r w:rsidRPr="009F6B96">
        <w:rPr>
          <w:rFonts w:ascii="Times" w:hAnsi="Times"/>
          <w:bCs/>
          <w:sz w:val="24"/>
          <w:szCs w:val="24"/>
        </w:rPr>
        <w:t>, Allison Bryant)</w:t>
      </w:r>
    </w:p>
    <w:p w14:paraId="7B73632A" w14:textId="13086E38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 report</w:t>
      </w:r>
    </w:p>
    <w:p w14:paraId="162E91B2" w14:textId="45791B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Title IX; Represented by (Myles </w:t>
      </w:r>
      <w:proofErr w:type="spellStart"/>
      <w:r w:rsidRPr="009F6B96">
        <w:rPr>
          <w:rFonts w:ascii="Times" w:hAnsi="Times"/>
          <w:bCs/>
          <w:sz w:val="24"/>
          <w:szCs w:val="24"/>
        </w:rPr>
        <w:t>Kittleso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5210CC12" w14:textId="13C68136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 report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30846A1E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3CC40AD3" w14:textId="1CB4DC9A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Next Meeting: Friday, </w:t>
      </w:r>
      <w:r w:rsidR="009F6B96">
        <w:rPr>
          <w:rFonts w:ascii="Times" w:hAnsi="Times"/>
          <w:b/>
          <w:bCs/>
          <w:sz w:val="24"/>
          <w:szCs w:val="24"/>
        </w:rPr>
        <w:t>February 12</w:t>
      </w:r>
      <w:r w:rsidR="007927CF" w:rsidRPr="007927CF">
        <w:rPr>
          <w:rFonts w:ascii="Times" w:hAnsi="Times"/>
          <w:b/>
          <w:bCs/>
          <w:sz w:val="24"/>
          <w:szCs w:val="24"/>
        </w:rPr>
        <w:t>th</w:t>
      </w:r>
      <w:r w:rsidR="00FD3583">
        <w:rPr>
          <w:rFonts w:ascii="Times" w:hAnsi="Times"/>
          <w:b/>
          <w:bCs/>
          <w:sz w:val="24"/>
          <w:szCs w:val="24"/>
        </w:rPr>
        <w:t>, 2021</w:t>
      </w: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4662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otaAGMFQ3AsAAAA"/>
  </w:docVars>
  <w:rsids>
    <w:rsidRoot w:val="00485235"/>
    <w:rsid w:val="000018CF"/>
    <w:rsid w:val="00002D32"/>
    <w:rsid w:val="00003620"/>
    <w:rsid w:val="00011B39"/>
    <w:rsid w:val="0002223E"/>
    <w:rsid w:val="00023BF5"/>
    <w:rsid w:val="0002690E"/>
    <w:rsid w:val="000304E1"/>
    <w:rsid w:val="00031663"/>
    <w:rsid w:val="00033971"/>
    <w:rsid w:val="000349CE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4322"/>
    <w:rsid w:val="000F70A4"/>
    <w:rsid w:val="00103859"/>
    <w:rsid w:val="0010394A"/>
    <w:rsid w:val="00116BD7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6C24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F66AF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696"/>
    <w:rsid w:val="00695B61"/>
    <w:rsid w:val="006961F8"/>
    <w:rsid w:val="006A2959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406E6"/>
    <w:rsid w:val="00740811"/>
    <w:rsid w:val="00740DFB"/>
    <w:rsid w:val="00742146"/>
    <w:rsid w:val="00743624"/>
    <w:rsid w:val="007512CF"/>
    <w:rsid w:val="00756B02"/>
    <w:rsid w:val="00761B18"/>
    <w:rsid w:val="007633C5"/>
    <w:rsid w:val="007731ED"/>
    <w:rsid w:val="00774243"/>
    <w:rsid w:val="00776E98"/>
    <w:rsid w:val="0078611E"/>
    <w:rsid w:val="007927CF"/>
    <w:rsid w:val="00792931"/>
    <w:rsid w:val="007A1A12"/>
    <w:rsid w:val="007A1FD8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60B80"/>
    <w:rsid w:val="00B63476"/>
    <w:rsid w:val="00B67C68"/>
    <w:rsid w:val="00B70959"/>
    <w:rsid w:val="00B755BB"/>
    <w:rsid w:val="00B827E2"/>
    <w:rsid w:val="00B91C65"/>
    <w:rsid w:val="00B94991"/>
    <w:rsid w:val="00BA13AB"/>
    <w:rsid w:val="00BA2007"/>
    <w:rsid w:val="00BB24A7"/>
    <w:rsid w:val="00BB323A"/>
    <w:rsid w:val="00BB4E11"/>
    <w:rsid w:val="00BC153D"/>
    <w:rsid w:val="00BC1D80"/>
    <w:rsid w:val="00BC2B7B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6B5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656A0-4AC0-4767-9F6E-D6520C53C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Drummond, Jessica</cp:lastModifiedBy>
  <cp:revision>3</cp:revision>
  <cp:lastPrinted>2020-03-05T17:58:00Z</cp:lastPrinted>
  <dcterms:created xsi:type="dcterms:W3CDTF">2021-01-07T21:43:00Z</dcterms:created>
  <dcterms:modified xsi:type="dcterms:W3CDTF">2021-01-12T18:08:00Z</dcterms:modified>
</cp:coreProperties>
</file>